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CA815" w14:textId="77777777" w:rsidR="00262EDC" w:rsidRPr="00DA57E1" w:rsidRDefault="00B6065E" w:rsidP="00796141">
      <w:pPr>
        <w:rPr>
          <w:rFonts w:cs="Calibri"/>
        </w:rPr>
      </w:pPr>
      <w:r>
        <w:rPr>
          <w:rFonts w:cs="Calibri"/>
          <w:noProof/>
          <w:lang w:eastAsia="id-ID"/>
        </w:rPr>
        <w:pict w14:anchorId="13409FB4">
          <v:oval id="_x0000_s1027" alt="" style="position:absolute;margin-left:6pt;margin-top:-29.7pt;width:77.25pt;height:63pt;z-index:1;mso-wrap-edited:f;mso-width-percent:0;mso-height-percent:0;mso-width-percent:0;mso-height-percent:0"/>
        </w:pict>
      </w:r>
      <w:r>
        <w:rPr>
          <w:rFonts w:cs="Calibri"/>
          <w:noProof/>
          <w:lang w:eastAsia="id-ID"/>
        </w:rPr>
        <w:pict w14:anchorId="313B7929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alt="" style="position:absolute;margin-left:18.75pt;margin-top:-13.2pt;width:52.5pt;height:30pt;z-index:2;mso-wrap-style:square;mso-wrap-edited:f;mso-width-percent:0;mso-height-percent:0;mso-width-percent:0;mso-height-percent:0;v-text-anchor:top">
            <v:textbox>
              <w:txbxContent>
                <w:p w14:paraId="51A3D948" w14:textId="77777777" w:rsidR="00F96C6A" w:rsidRDefault="00F96C6A" w:rsidP="00F96C6A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 w:rsidRPr="005D559C">
                    <w:rPr>
                      <w:sz w:val="16"/>
                      <w:szCs w:val="16"/>
                    </w:rPr>
                    <w:t>KOP SURAT</w:t>
                  </w:r>
                </w:p>
                <w:p w14:paraId="15D392A0" w14:textId="77777777" w:rsidR="00F96C6A" w:rsidRPr="005D559C" w:rsidRDefault="00F96C6A" w:rsidP="00F96C6A">
                  <w:pPr>
                    <w:spacing w:after="0"/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kolah</w:t>
                  </w:r>
                </w:p>
              </w:txbxContent>
            </v:textbox>
          </v:shape>
        </w:pict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  <w:r w:rsidR="00796141" w:rsidRPr="00DA57E1">
        <w:rPr>
          <w:rFonts w:cs="Calibri"/>
        </w:rPr>
        <w:tab/>
      </w:r>
    </w:p>
    <w:p w14:paraId="01A90F1D" w14:textId="77777777" w:rsidR="0061112E" w:rsidRPr="00DA57E1" w:rsidRDefault="00692FCA" w:rsidP="00C27D90">
      <w:pPr>
        <w:pBdr>
          <w:bottom w:val="single" w:sz="6" w:space="1" w:color="auto"/>
        </w:pBdr>
        <w:rPr>
          <w:rFonts w:cs="Calibri"/>
          <w:lang w:val="en-US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  <w:lang w:val="en-US"/>
        </w:rPr>
        <w:t>NPSN: ………………….</w:t>
      </w:r>
    </w:p>
    <w:p w14:paraId="4DB58B13" w14:textId="77777777" w:rsidR="0061112E" w:rsidRPr="00DA57E1" w:rsidRDefault="00C444D8" w:rsidP="0061112E">
      <w:pPr>
        <w:spacing w:after="0" w:line="240" w:lineRule="auto"/>
        <w:jc w:val="center"/>
        <w:rPr>
          <w:rFonts w:cs="Calibri"/>
          <w:u w:val="single"/>
          <w:lang w:val="en-ID"/>
        </w:rPr>
      </w:pPr>
      <w:r w:rsidRPr="00DA57E1">
        <w:rPr>
          <w:rFonts w:cs="Calibri"/>
          <w:u w:val="single"/>
        </w:rPr>
        <w:t>SURAT REKOMENDASI</w:t>
      </w:r>
    </w:p>
    <w:p w14:paraId="48A532F1" w14:textId="77777777" w:rsidR="0061112E" w:rsidRPr="00DA57E1" w:rsidRDefault="0061112E" w:rsidP="0061112E">
      <w:pPr>
        <w:spacing w:after="0" w:line="240" w:lineRule="auto"/>
        <w:jc w:val="center"/>
        <w:rPr>
          <w:rFonts w:cs="Calibri"/>
          <w:u w:val="single"/>
        </w:rPr>
      </w:pPr>
      <w:r w:rsidRPr="00DA57E1">
        <w:rPr>
          <w:rFonts w:cs="Calibri"/>
          <w:color w:val="000000"/>
          <w:lang w:val="pl-PL"/>
        </w:rPr>
        <w:t>No Surat: ...........................</w:t>
      </w:r>
    </w:p>
    <w:p w14:paraId="04A02118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E224B85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Ya</w:t>
      </w:r>
      <w:r w:rsidR="0061112E" w:rsidRPr="00DA57E1">
        <w:rPr>
          <w:rFonts w:cs="Calibri"/>
        </w:rPr>
        <w:t>ng bertanda tangan di bawah ini</w:t>
      </w:r>
      <w:r w:rsidRPr="00DA57E1">
        <w:rPr>
          <w:rFonts w:cs="Calibri"/>
        </w:rPr>
        <w:t>:</w:t>
      </w:r>
    </w:p>
    <w:p w14:paraId="54B7F0D3" w14:textId="77777777" w:rsidR="00F26EE2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Nama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2F9EC1BE" w14:textId="77777777" w:rsidR="00F26EE2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NIP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787B6FDC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Jabatan</w:t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78610B" w:rsidRPr="00DA57E1">
        <w:rPr>
          <w:rFonts w:cs="Calibri"/>
        </w:rPr>
        <w:tab/>
      </w:r>
      <w:r w:rsidRPr="00DA57E1">
        <w:rPr>
          <w:rFonts w:cs="Calibri"/>
        </w:rPr>
        <w:t xml:space="preserve">: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27F42F5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57388A8B" w14:textId="77777777" w:rsidR="00C444D8" w:rsidRPr="00DA57E1" w:rsidRDefault="00C444D8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Memberikan rekomendasi kepada</w:t>
      </w:r>
      <w:r w:rsidR="00AD357D" w:rsidRPr="00DA57E1">
        <w:rPr>
          <w:rFonts w:cs="Calibri"/>
          <w:lang w:val="en-ID"/>
        </w:rPr>
        <w:t>:</w:t>
      </w:r>
      <w:r w:rsidRPr="00DA57E1">
        <w:rPr>
          <w:rFonts w:cs="Calibri"/>
        </w:rPr>
        <w:t xml:space="preserve"> </w:t>
      </w:r>
    </w:p>
    <w:p w14:paraId="2F27D2A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Nama</w:t>
      </w:r>
      <w:r w:rsidR="00F96C6A" w:rsidRPr="00DA57E1">
        <w:rPr>
          <w:rFonts w:cs="Calibri"/>
          <w:lang w:val="en-US"/>
        </w:rPr>
        <w:tab/>
      </w:r>
      <w:r w:rsidR="0061112E" w:rsidRPr="00DA57E1">
        <w:rPr>
          <w:rFonts w:cs="Calibri"/>
        </w:rPr>
        <w:tab/>
      </w:r>
      <w:r w:rsidR="0061112E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25C960E8" w14:textId="77777777" w:rsidR="00C444D8" w:rsidRPr="00DA57E1" w:rsidRDefault="00F96C6A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Tempat/</w:t>
      </w:r>
      <w:r w:rsidR="0078610B" w:rsidRPr="00DA57E1">
        <w:rPr>
          <w:rFonts w:cs="Calibri"/>
          <w:lang w:val="en-US"/>
        </w:rPr>
        <w:t>T</w:t>
      </w:r>
      <w:r w:rsidR="00C444D8" w:rsidRPr="00DA57E1">
        <w:rPr>
          <w:rFonts w:cs="Calibri"/>
        </w:rPr>
        <w:t xml:space="preserve">anggal </w:t>
      </w:r>
      <w:r w:rsidR="0078610B" w:rsidRPr="00DA57E1">
        <w:rPr>
          <w:rFonts w:cs="Calibri"/>
          <w:lang w:val="en-US"/>
        </w:rPr>
        <w:t>L</w:t>
      </w:r>
      <w:r w:rsidR="00C444D8" w:rsidRPr="00DA57E1">
        <w:rPr>
          <w:rFonts w:cs="Calibri"/>
        </w:rPr>
        <w:t xml:space="preserve">ahir </w:t>
      </w:r>
      <w:r w:rsidR="00C444D8" w:rsidRPr="00DA57E1">
        <w:rPr>
          <w:rFonts w:cs="Calibri"/>
        </w:rPr>
        <w:tab/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9977102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Jenis Kelamin</w:t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01D73392" w14:textId="77777777" w:rsidR="00C444D8" w:rsidRPr="00DA57E1" w:rsidRDefault="0078610B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  <w:lang w:val="en-US"/>
        </w:rPr>
        <w:t>NISN</w:t>
      </w:r>
      <w:r w:rsidR="00C444D8" w:rsidRPr="00DA57E1">
        <w:rPr>
          <w:rFonts w:cs="Calibri"/>
        </w:rPr>
        <w:tab/>
      </w:r>
      <w:r w:rsidR="00C444D8" w:rsidRPr="00DA57E1">
        <w:rPr>
          <w:rFonts w:cs="Calibri"/>
        </w:rPr>
        <w:tab/>
      </w:r>
      <w:r w:rsidRPr="00DA57E1">
        <w:rPr>
          <w:rFonts w:cs="Calibri"/>
        </w:rPr>
        <w:tab/>
      </w:r>
      <w:r w:rsidR="00C444D8"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................................</w:t>
      </w:r>
    </w:p>
    <w:p w14:paraId="37E2135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Nama Orang Tua</w:t>
      </w:r>
      <w:r w:rsidR="00F96C6A" w:rsidRPr="00DA57E1">
        <w:rPr>
          <w:rFonts w:cs="Calibri"/>
        </w:rPr>
        <w:t>/Wali</w:t>
      </w:r>
      <w:r w:rsidR="00F96C6A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</w:t>
      </w:r>
      <w:r w:rsidR="00F96C6A" w:rsidRPr="00DA57E1">
        <w:rPr>
          <w:rFonts w:cs="Calibri"/>
          <w:color w:val="000000"/>
          <w:lang w:val="pl-PL"/>
        </w:rPr>
        <w:t>....................</w:t>
      </w:r>
      <w:r w:rsidR="00F96C6A" w:rsidRPr="00DA57E1">
        <w:rPr>
          <w:rFonts w:cs="Calibri"/>
          <w:color w:val="000000"/>
        </w:rPr>
        <w:t>...........</w:t>
      </w:r>
    </w:p>
    <w:p w14:paraId="770D16B9" w14:textId="77777777" w:rsidR="00C444D8" w:rsidRPr="00DA57E1" w:rsidRDefault="00C444D8" w:rsidP="00C444D8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="Calibri"/>
        </w:rPr>
      </w:pPr>
      <w:r w:rsidRPr="00DA57E1">
        <w:rPr>
          <w:rFonts w:cs="Calibri"/>
        </w:rPr>
        <w:t>Alamat</w:t>
      </w:r>
      <w:r w:rsidR="00F96C6A" w:rsidRPr="00DA57E1">
        <w:rPr>
          <w:rFonts w:cs="Calibri"/>
        </w:rPr>
        <w:t xml:space="preserve"> (sesuai KTP/KK)</w:t>
      </w:r>
      <w:r w:rsidR="00F96C6A" w:rsidRPr="00DA57E1">
        <w:rPr>
          <w:rFonts w:cs="Calibri"/>
        </w:rPr>
        <w:tab/>
      </w:r>
      <w:r w:rsidRPr="00DA57E1">
        <w:rPr>
          <w:rFonts w:cs="Calibri"/>
        </w:rPr>
        <w:t>:</w:t>
      </w:r>
      <w:r w:rsidR="00AD357D" w:rsidRPr="00DA57E1">
        <w:rPr>
          <w:rFonts w:cs="Calibri"/>
          <w:lang w:val="en-ID"/>
        </w:rPr>
        <w:t xml:space="preserve"> </w:t>
      </w:r>
      <w:r w:rsidR="00AD357D" w:rsidRPr="00DA57E1">
        <w:rPr>
          <w:rFonts w:cs="Calibri"/>
          <w:color w:val="000000"/>
          <w:lang w:val="pl-PL"/>
        </w:rPr>
        <w:t>.....................................................................</w:t>
      </w:r>
      <w:r w:rsidR="00F96C6A" w:rsidRPr="00DA57E1">
        <w:rPr>
          <w:rFonts w:cs="Calibri"/>
          <w:color w:val="000000"/>
          <w:lang w:val="pl-PL"/>
        </w:rPr>
        <w:t>........</w:t>
      </w:r>
      <w:r w:rsidR="00F96C6A" w:rsidRPr="00DA57E1">
        <w:rPr>
          <w:rFonts w:cs="Calibri"/>
          <w:color w:val="000000"/>
        </w:rPr>
        <w:t>........................</w:t>
      </w:r>
    </w:p>
    <w:p w14:paraId="4C2D9C6F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CD73774" w14:textId="4E8A71D3" w:rsidR="00AD357D" w:rsidRPr="00DA57E1" w:rsidRDefault="00C444D8" w:rsidP="00AD357D">
      <w:pPr>
        <w:spacing w:line="240" w:lineRule="auto"/>
        <w:jc w:val="both"/>
        <w:rPr>
          <w:rFonts w:cs="Calibri"/>
          <w:lang w:val="en-ID"/>
        </w:rPr>
      </w:pPr>
      <w:r w:rsidRPr="00DA57E1">
        <w:rPr>
          <w:rFonts w:cs="Calibri"/>
        </w:rPr>
        <w:t>Yang be</w:t>
      </w:r>
      <w:r w:rsidR="0078610B" w:rsidRPr="00DA57E1">
        <w:rPr>
          <w:rFonts w:cs="Calibri"/>
        </w:rPr>
        <w:t>rsangkutan di atas adalah benar</w:t>
      </w:r>
      <w:r w:rsidRPr="00DA57E1">
        <w:rPr>
          <w:rFonts w:cs="Calibri"/>
        </w:rPr>
        <w:t xml:space="preserve">–benar siswa </w:t>
      </w:r>
      <w:r w:rsidR="00692FCA" w:rsidRPr="00DA57E1">
        <w:rPr>
          <w:rFonts w:cs="Calibri"/>
          <w:lang w:val="en-US"/>
        </w:rPr>
        <w:t>kami</w:t>
      </w:r>
      <w:r w:rsidR="00F26EE2" w:rsidRPr="00DA57E1">
        <w:rPr>
          <w:rFonts w:cs="Calibri"/>
        </w:rPr>
        <w:t xml:space="preserve">  </w:t>
      </w:r>
      <w:r w:rsidRPr="00DA57E1">
        <w:rPr>
          <w:rFonts w:cs="Calibri"/>
        </w:rPr>
        <w:t xml:space="preserve">dan pada </w:t>
      </w:r>
      <w:r w:rsidR="0078610B" w:rsidRPr="00DA57E1">
        <w:rPr>
          <w:rFonts w:cs="Calibri"/>
          <w:lang w:val="en-US"/>
        </w:rPr>
        <w:t>T</w:t>
      </w:r>
      <w:r w:rsidRPr="00DA57E1">
        <w:rPr>
          <w:rFonts w:cs="Calibri"/>
        </w:rPr>
        <w:t xml:space="preserve">ahun </w:t>
      </w:r>
      <w:r w:rsidR="0078610B" w:rsidRPr="00DA57E1">
        <w:rPr>
          <w:rFonts w:cs="Calibri"/>
          <w:lang w:val="en-US"/>
        </w:rPr>
        <w:t>A</w:t>
      </w:r>
      <w:r w:rsidR="00F96C6A" w:rsidRPr="00DA57E1">
        <w:rPr>
          <w:rFonts w:cs="Calibri"/>
        </w:rPr>
        <w:t>jaran</w:t>
      </w:r>
      <w:r w:rsidR="00DA57E1" w:rsidRPr="00DA57E1">
        <w:rPr>
          <w:rFonts w:cs="Calibri"/>
        </w:rPr>
        <w:t xml:space="preserve"> </w:t>
      </w:r>
      <w:r w:rsidR="00DA57E1" w:rsidRPr="00DA57E1">
        <w:rPr>
          <w:rFonts w:cs="Calibri"/>
          <w:color w:val="FF0000"/>
        </w:rPr>
        <w:t>(</w:t>
      </w:r>
      <w:r w:rsidR="00F96C6A" w:rsidRPr="00A70604">
        <w:rPr>
          <w:rFonts w:cs="Calibri"/>
        </w:rPr>
        <w:t>202</w:t>
      </w:r>
      <w:r w:rsidR="002A429D">
        <w:rPr>
          <w:rFonts w:cs="Calibri"/>
          <w:lang w:val="en-US"/>
        </w:rPr>
        <w:t>2</w:t>
      </w:r>
      <w:r w:rsidR="00F96C6A" w:rsidRPr="00A70604">
        <w:rPr>
          <w:rFonts w:cs="Calibri"/>
        </w:rPr>
        <w:t>/202</w:t>
      </w:r>
      <w:r w:rsidR="002A429D">
        <w:rPr>
          <w:rFonts w:cs="Calibri"/>
          <w:lang w:val="en-US"/>
        </w:rPr>
        <w:t>3</w:t>
      </w:r>
      <w:r w:rsidR="00DA57E1" w:rsidRPr="00A70604">
        <w:rPr>
          <w:rFonts w:cs="Calibri"/>
        </w:rPr>
        <w:t>)</w:t>
      </w:r>
      <w:r w:rsidR="00F26EE2" w:rsidRPr="00A70604">
        <w:rPr>
          <w:rFonts w:cs="Calibri"/>
        </w:rPr>
        <w:t xml:space="preserve"> di</w:t>
      </w:r>
      <w:r w:rsidR="00F26EE2" w:rsidRPr="00DA57E1">
        <w:rPr>
          <w:rFonts w:cs="Calibri"/>
        </w:rPr>
        <w:t xml:space="preserve"> kelas XII </w:t>
      </w:r>
      <w:r w:rsidR="00B44FD7" w:rsidRPr="00DA57E1">
        <w:rPr>
          <w:rFonts w:cs="Calibri"/>
          <w:lang w:val="en-US"/>
        </w:rPr>
        <w:t>IPA</w:t>
      </w:r>
      <w:r w:rsidR="00604AF9" w:rsidRPr="00DA57E1">
        <w:rPr>
          <w:rFonts w:cs="Calibri"/>
          <w:lang w:val="en-US"/>
        </w:rPr>
        <w:t>/</w:t>
      </w:r>
      <w:r w:rsidR="00B44FD7" w:rsidRPr="00DA57E1">
        <w:rPr>
          <w:rFonts w:cs="Calibri"/>
          <w:lang w:val="en-US"/>
        </w:rPr>
        <w:t>IPS</w:t>
      </w:r>
      <w:r w:rsidR="00604AF9" w:rsidRPr="00DA57E1">
        <w:rPr>
          <w:rFonts w:cs="Calibri"/>
          <w:lang w:val="en-US"/>
        </w:rPr>
        <w:t>/Bahasa</w:t>
      </w:r>
      <w:r w:rsidR="00AD357D" w:rsidRPr="00DA57E1">
        <w:rPr>
          <w:rFonts w:cs="Calibri"/>
        </w:rPr>
        <w:t>*</w:t>
      </w:r>
      <w:r w:rsidR="00AD357D" w:rsidRPr="00DA57E1">
        <w:rPr>
          <w:rFonts w:cs="Calibri"/>
          <w:lang w:val="en-ID"/>
        </w:rPr>
        <w:t>)</w:t>
      </w:r>
      <w:r w:rsidRPr="00DA57E1">
        <w:rPr>
          <w:rFonts w:cs="Calibri"/>
        </w:rPr>
        <w:t xml:space="preserve"> </w:t>
      </w:r>
    </w:p>
    <w:p w14:paraId="37770A8C" w14:textId="77777777" w:rsidR="00C444D8" w:rsidRPr="00DA57E1" w:rsidRDefault="00F96C6A" w:rsidP="00AD357D">
      <w:pPr>
        <w:spacing w:after="0" w:line="240" w:lineRule="auto"/>
        <w:jc w:val="both"/>
        <w:rPr>
          <w:rFonts w:cs="Calibri"/>
        </w:rPr>
      </w:pPr>
      <w:r w:rsidRPr="00DA57E1">
        <w:rPr>
          <w:rFonts w:cs="Calibri"/>
        </w:rPr>
        <w:t>Berdasarkan data yang kami miliki</w:t>
      </w:r>
      <w:r w:rsidR="00AD357D" w:rsidRPr="00DA57E1">
        <w:rPr>
          <w:rFonts w:cs="Calibri"/>
          <w:lang w:val="en-ID"/>
        </w:rPr>
        <w:t xml:space="preserve">, </w:t>
      </w:r>
      <w:r w:rsidR="00F26EE2" w:rsidRPr="00DA57E1">
        <w:rPr>
          <w:rFonts w:cs="Calibri"/>
        </w:rPr>
        <w:t xml:space="preserve">selama </w:t>
      </w:r>
      <w:r w:rsidRPr="00DA57E1">
        <w:rPr>
          <w:rFonts w:cs="Calibri"/>
        </w:rPr>
        <w:t xml:space="preserve">perjalanan </w:t>
      </w:r>
      <w:r w:rsidR="00F26EE2" w:rsidRPr="00DA57E1">
        <w:rPr>
          <w:rFonts w:cs="Calibri"/>
        </w:rPr>
        <w:t xml:space="preserve">menjadi siswa </w:t>
      </w:r>
      <w:r w:rsidR="00692FCA" w:rsidRPr="00DA57E1">
        <w:rPr>
          <w:rFonts w:cs="Calibri"/>
          <w:lang w:val="en-US"/>
        </w:rPr>
        <w:t>yang</w:t>
      </w:r>
      <w:r w:rsidRPr="00DA57E1">
        <w:rPr>
          <w:rFonts w:cs="Calibri"/>
        </w:rPr>
        <w:t xml:space="preserve"> direkomendasikan</w:t>
      </w:r>
      <w:r w:rsidR="003A24BB" w:rsidRPr="00DA57E1">
        <w:rPr>
          <w:rFonts w:cs="Calibri"/>
          <w:lang w:val="en-US"/>
        </w:rPr>
        <w:t xml:space="preserve"> </w:t>
      </w:r>
      <w:r w:rsidR="003A24BB" w:rsidRPr="00DA57E1">
        <w:rPr>
          <w:rFonts w:cs="Calibri"/>
          <w:color w:val="000000"/>
          <w:lang w:val="en-US"/>
        </w:rPr>
        <w:t>termasuk</w:t>
      </w:r>
      <w:r w:rsidR="003A24BB" w:rsidRPr="00DA57E1">
        <w:rPr>
          <w:rFonts w:cs="Calibri"/>
          <w:lang w:val="en-US"/>
        </w:rPr>
        <w:t xml:space="preserve"> </w:t>
      </w:r>
      <w:r w:rsidR="00CA5B70" w:rsidRPr="00DA57E1">
        <w:rPr>
          <w:rFonts w:cs="Calibri"/>
        </w:rPr>
        <w:t>25</w:t>
      </w:r>
      <w:r w:rsidR="00C444D8" w:rsidRPr="00DA57E1">
        <w:rPr>
          <w:rFonts w:cs="Calibri"/>
        </w:rPr>
        <w:t>%</w:t>
      </w:r>
      <w:r w:rsidR="003A24BB" w:rsidRPr="00DA57E1">
        <w:rPr>
          <w:rFonts w:cs="Calibri"/>
          <w:lang w:val="en-US"/>
        </w:rPr>
        <w:t xml:space="preserve"> atau </w:t>
      </w:r>
      <w:r w:rsidR="00CA5B70" w:rsidRPr="00DA57E1">
        <w:rPr>
          <w:rFonts w:cs="Calibri"/>
        </w:rPr>
        <w:t>40</w:t>
      </w:r>
      <w:r w:rsidR="00AC0249" w:rsidRPr="00DA57E1">
        <w:rPr>
          <w:rFonts w:cs="Calibri"/>
          <w:lang w:val="en-US"/>
        </w:rPr>
        <w:t>%</w:t>
      </w:r>
      <w:r w:rsidR="00604AF9" w:rsidRPr="00DA57E1">
        <w:rPr>
          <w:rFonts w:cs="Calibri"/>
        </w:rPr>
        <w:t>*</w:t>
      </w:r>
      <w:r w:rsidR="00AD357D" w:rsidRPr="00DA57E1">
        <w:rPr>
          <w:rFonts w:cs="Calibri"/>
          <w:lang w:val="en-ID"/>
        </w:rPr>
        <w:t>)</w:t>
      </w:r>
      <w:r w:rsidR="00AC0249" w:rsidRPr="00DA57E1">
        <w:rPr>
          <w:rFonts w:cs="Calibri"/>
          <w:lang w:val="en-US"/>
        </w:rPr>
        <w:t xml:space="preserve"> </w:t>
      </w:r>
      <w:r w:rsidR="003A24BB" w:rsidRPr="00DA57E1">
        <w:rPr>
          <w:rFonts w:cs="Calibri"/>
          <w:lang w:val="en-US"/>
        </w:rPr>
        <w:t xml:space="preserve">dengan </w:t>
      </w:r>
      <w:r w:rsidRPr="00DA57E1">
        <w:rPr>
          <w:rFonts w:cs="Calibri"/>
        </w:rPr>
        <w:t xml:space="preserve">rincian </w:t>
      </w:r>
      <w:r w:rsidR="003A24BB" w:rsidRPr="00DA57E1">
        <w:rPr>
          <w:rFonts w:cs="Calibri"/>
          <w:lang w:val="en-US"/>
        </w:rPr>
        <w:t xml:space="preserve">prestasi akademik </w:t>
      </w:r>
      <w:r w:rsidR="00C444D8" w:rsidRPr="00DA57E1">
        <w:rPr>
          <w:rFonts w:cs="Calibri"/>
        </w:rPr>
        <w:t>di kelasnya</w:t>
      </w:r>
      <w:r w:rsidR="008F585D" w:rsidRPr="00DA57E1">
        <w:rPr>
          <w:rFonts w:cs="Calibri"/>
        </w:rPr>
        <w:t xml:space="preserve">, </w:t>
      </w:r>
      <w:r w:rsidRPr="00DA57E1">
        <w:rPr>
          <w:rFonts w:cs="Calibri"/>
        </w:rPr>
        <w:t xml:space="preserve">berperilaku/bersikap/bertindak </w:t>
      </w:r>
      <w:r w:rsidR="008F585D" w:rsidRPr="00DA57E1">
        <w:rPr>
          <w:rFonts w:cs="Calibri"/>
        </w:rPr>
        <w:t>baik</w:t>
      </w:r>
      <w:r w:rsidR="0078610B" w:rsidRPr="00DA57E1">
        <w:rPr>
          <w:rFonts w:cs="Calibri"/>
          <w:lang w:val="en-US"/>
        </w:rPr>
        <w:t>,</w:t>
      </w:r>
      <w:r w:rsidR="008F585D" w:rsidRPr="00DA57E1">
        <w:rPr>
          <w:rFonts w:cs="Calibri"/>
        </w:rPr>
        <w:t xml:space="preserve"> dan </w:t>
      </w:r>
      <w:r w:rsidRPr="00DA57E1">
        <w:rPr>
          <w:rFonts w:cs="Calibri"/>
        </w:rPr>
        <w:t xml:space="preserve">selalu memiliki motivasi </w:t>
      </w:r>
      <w:r w:rsidR="00DA57E1" w:rsidRPr="00DA57E1">
        <w:rPr>
          <w:rFonts w:cs="Calibri"/>
        </w:rPr>
        <w:t>kuat</w:t>
      </w:r>
      <w:r w:rsidRPr="00DA57E1">
        <w:rPr>
          <w:rFonts w:cs="Calibri"/>
        </w:rPr>
        <w:t xml:space="preserve"> untuk </w:t>
      </w:r>
      <w:r w:rsidR="008F585D" w:rsidRPr="00DA57E1">
        <w:rPr>
          <w:rFonts w:cs="Calibri"/>
        </w:rPr>
        <w:t>belajar</w:t>
      </w:r>
      <w:r w:rsidR="00F26EE2" w:rsidRPr="00DA57E1">
        <w:rPr>
          <w:rFonts w:cs="Calibri"/>
        </w:rPr>
        <w:t>.</w:t>
      </w:r>
      <w:r w:rsidR="00C444D8" w:rsidRPr="00DA57E1">
        <w:rPr>
          <w:rFonts w:cs="Calibri"/>
        </w:rPr>
        <w:t xml:space="preserve"> </w:t>
      </w:r>
      <w:r w:rsidRPr="00DA57E1">
        <w:rPr>
          <w:rFonts w:cs="Calibri"/>
        </w:rPr>
        <w:t xml:space="preserve">Adapun </w:t>
      </w:r>
      <w:r w:rsidR="00C444D8" w:rsidRPr="00DA57E1">
        <w:rPr>
          <w:rFonts w:cs="Calibri"/>
        </w:rPr>
        <w:t xml:space="preserve">prestasi </w:t>
      </w:r>
      <w:r w:rsidR="008F585D" w:rsidRPr="00DA57E1">
        <w:rPr>
          <w:rFonts w:cs="Calibri"/>
        </w:rPr>
        <w:t xml:space="preserve">akademik </w:t>
      </w:r>
      <w:r w:rsidRPr="00DA57E1">
        <w:rPr>
          <w:rFonts w:cs="Calibri"/>
        </w:rPr>
        <w:t>yang</w:t>
      </w:r>
      <w:r w:rsidR="008F585D" w:rsidRPr="00DA57E1">
        <w:rPr>
          <w:rFonts w:cs="Calibri"/>
        </w:rPr>
        <w:t xml:space="preserve"> telah dicapai</w:t>
      </w:r>
      <w:r w:rsidR="00C444D8" w:rsidRPr="00DA57E1">
        <w:rPr>
          <w:rFonts w:cs="Calibri"/>
        </w:rPr>
        <w:t>:</w:t>
      </w:r>
    </w:p>
    <w:p w14:paraId="6CDC798B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tbl>
      <w:tblPr>
        <w:tblW w:w="0" w:type="auto"/>
        <w:tblInd w:w="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5"/>
        <w:gridCol w:w="3177"/>
        <w:gridCol w:w="4111"/>
      </w:tblGrid>
      <w:tr w:rsidR="00F96C6A" w:rsidRPr="00DA57E1" w14:paraId="27D33402" w14:textId="77777777" w:rsidTr="00DA57E1">
        <w:tc>
          <w:tcPr>
            <w:tcW w:w="475" w:type="dxa"/>
            <w:shd w:val="clear" w:color="auto" w:fill="BFBFBF"/>
          </w:tcPr>
          <w:p w14:paraId="612FBDC8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No</w:t>
            </w:r>
          </w:p>
        </w:tc>
        <w:tc>
          <w:tcPr>
            <w:tcW w:w="3177" w:type="dxa"/>
            <w:shd w:val="clear" w:color="auto" w:fill="BFBFBF"/>
          </w:tcPr>
          <w:p w14:paraId="7F909E42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Kelas</w:t>
            </w:r>
          </w:p>
        </w:tc>
        <w:tc>
          <w:tcPr>
            <w:tcW w:w="4111" w:type="dxa"/>
            <w:shd w:val="clear" w:color="auto" w:fill="BFBFBF"/>
          </w:tcPr>
          <w:p w14:paraId="6A144CCD" w14:textId="77777777" w:rsidR="00F96C6A" w:rsidRPr="00DA57E1" w:rsidRDefault="00F96C6A" w:rsidP="00DA57E1">
            <w:pPr>
              <w:spacing w:after="0" w:line="240" w:lineRule="auto"/>
              <w:jc w:val="center"/>
              <w:rPr>
                <w:rFonts w:cs="Calibri"/>
              </w:rPr>
            </w:pPr>
            <w:r w:rsidRPr="00DA57E1">
              <w:rPr>
                <w:rFonts w:cs="Calibri"/>
              </w:rPr>
              <w:t>Keterangan</w:t>
            </w:r>
          </w:p>
        </w:tc>
      </w:tr>
      <w:tr w:rsidR="00F96C6A" w:rsidRPr="00DA57E1" w14:paraId="08E2DBDA" w14:textId="77777777" w:rsidTr="00DA57E1">
        <w:tc>
          <w:tcPr>
            <w:tcW w:w="475" w:type="dxa"/>
          </w:tcPr>
          <w:p w14:paraId="6C7EFAE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1</w:t>
            </w:r>
          </w:p>
        </w:tc>
        <w:tc>
          <w:tcPr>
            <w:tcW w:w="3177" w:type="dxa"/>
          </w:tcPr>
          <w:p w14:paraId="5E6C6960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 (semester 1)</w:t>
            </w:r>
          </w:p>
        </w:tc>
        <w:tc>
          <w:tcPr>
            <w:tcW w:w="4111" w:type="dxa"/>
          </w:tcPr>
          <w:p w14:paraId="001372A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5221DE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40791E77" w14:textId="77777777" w:rsidTr="00DA57E1">
        <w:tc>
          <w:tcPr>
            <w:tcW w:w="475" w:type="dxa"/>
          </w:tcPr>
          <w:p w14:paraId="0218F7A9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2</w:t>
            </w:r>
          </w:p>
        </w:tc>
        <w:tc>
          <w:tcPr>
            <w:tcW w:w="3177" w:type="dxa"/>
          </w:tcPr>
          <w:p w14:paraId="12E1B7ED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 (semester 2)</w:t>
            </w:r>
          </w:p>
        </w:tc>
        <w:tc>
          <w:tcPr>
            <w:tcW w:w="4111" w:type="dxa"/>
          </w:tcPr>
          <w:p w14:paraId="7859C2DA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269515FC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2944C099" w14:textId="77777777" w:rsidTr="00DA57E1">
        <w:tc>
          <w:tcPr>
            <w:tcW w:w="475" w:type="dxa"/>
          </w:tcPr>
          <w:p w14:paraId="0192A4BC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3</w:t>
            </w:r>
          </w:p>
        </w:tc>
        <w:tc>
          <w:tcPr>
            <w:tcW w:w="3177" w:type="dxa"/>
          </w:tcPr>
          <w:p w14:paraId="71C66A2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 (semester 1)</w:t>
            </w:r>
          </w:p>
        </w:tc>
        <w:tc>
          <w:tcPr>
            <w:tcW w:w="4111" w:type="dxa"/>
          </w:tcPr>
          <w:p w14:paraId="63E45528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49A3BAD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0367559E" w14:textId="77777777" w:rsidTr="00DA57E1">
        <w:tc>
          <w:tcPr>
            <w:tcW w:w="475" w:type="dxa"/>
          </w:tcPr>
          <w:p w14:paraId="4D9D8147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4</w:t>
            </w:r>
          </w:p>
        </w:tc>
        <w:tc>
          <w:tcPr>
            <w:tcW w:w="3177" w:type="dxa"/>
          </w:tcPr>
          <w:p w14:paraId="2E755683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 (semester 2)</w:t>
            </w:r>
          </w:p>
        </w:tc>
        <w:tc>
          <w:tcPr>
            <w:tcW w:w="4111" w:type="dxa"/>
          </w:tcPr>
          <w:p w14:paraId="6684B1A2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B9F9016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  <w:tr w:rsidR="00F96C6A" w:rsidRPr="00DA57E1" w14:paraId="0EAE156E" w14:textId="77777777" w:rsidTr="00DA57E1">
        <w:tc>
          <w:tcPr>
            <w:tcW w:w="475" w:type="dxa"/>
          </w:tcPr>
          <w:p w14:paraId="2E4C35AA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5</w:t>
            </w:r>
          </w:p>
        </w:tc>
        <w:tc>
          <w:tcPr>
            <w:tcW w:w="3177" w:type="dxa"/>
          </w:tcPr>
          <w:p w14:paraId="3CB37521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Kelas XII (semester 1)</w:t>
            </w:r>
            <w:r w:rsidRPr="00DA57E1">
              <w:rPr>
                <w:rFonts w:cs="Calibri"/>
              </w:rPr>
              <w:tab/>
            </w:r>
          </w:p>
        </w:tc>
        <w:tc>
          <w:tcPr>
            <w:tcW w:w="4111" w:type="dxa"/>
          </w:tcPr>
          <w:p w14:paraId="4BA13992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Peringkat :</w:t>
            </w:r>
          </w:p>
          <w:p w14:paraId="032A73EE" w14:textId="77777777" w:rsidR="00F96C6A" w:rsidRPr="00DA57E1" w:rsidRDefault="00F96C6A" w:rsidP="00DA57E1">
            <w:pPr>
              <w:spacing w:after="0" w:line="240" w:lineRule="auto"/>
              <w:rPr>
                <w:rFonts w:cs="Calibri"/>
              </w:rPr>
            </w:pPr>
            <w:r w:rsidRPr="00DA57E1">
              <w:rPr>
                <w:rFonts w:cs="Calibri"/>
              </w:rPr>
              <w:t>Jumlah siswa keseluruhan :</w:t>
            </w:r>
          </w:p>
        </w:tc>
      </w:tr>
    </w:tbl>
    <w:p w14:paraId="4778D7A2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01F534F3" w14:textId="77777777" w:rsidR="00F96C6A" w:rsidRPr="00DA57E1" w:rsidRDefault="00F96C6A" w:rsidP="00F96C6A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Demikian surat rekomendasi ini dibuat berdasarkan data yang dimiliki dan diperunttukkan untuk melengkapi persyaratan administrasi pendaftaran mahasiswa baru di Jalur seleksi</w:t>
      </w:r>
      <w:r w:rsidR="00C27D90" w:rsidRPr="00DA57E1">
        <w:rPr>
          <w:rFonts w:cs="Calibri"/>
        </w:rPr>
        <w:t xml:space="preserve"> Prestasi generasi Unggul</w:t>
      </w:r>
      <w:r w:rsidRPr="00DA57E1">
        <w:rPr>
          <w:rFonts w:cs="Calibri"/>
        </w:rPr>
        <w:t xml:space="preserve"> Universitas Padjadjaran.</w:t>
      </w:r>
    </w:p>
    <w:p w14:paraId="36FD129D" w14:textId="77777777" w:rsidR="00C444D8" w:rsidRPr="00DA57E1" w:rsidRDefault="00C444D8" w:rsidP="00C444D8">
      <w:pPr>
        <w:spacing w:after="0" w:line="240" w:lineRule="auto"/>
        <w:rPr>
          <w:rFonts w:cs="Calibri"/>
        </w:rPr>
      </w:pPr>
    </w:p>
    <w:p w14:paraId="25BFDDB1" w14:textId="77777777" w:rsidR="00C444D8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</w:p>
    <w:p w14:paraId="4CA892D0" w14:textId="4478F5F6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F26EE2" w:rsidRPr="00DA57E1">
        <w:rPr>
          <w:rFonts w:cs="Calibri"/>
        </w:rPr>
        <w:t xml:space="preserve">......................, ................ </w:t>
      </w:r>
      <w:r w:rsidR="00C27D90" w:rsidRPr="00DA57E1">
        <w:rPr>
          <w:rFonts w:cs="Calibri"/>
          <w:lang w:val="en-US"/>
        </w:rPr>
        <w:t>202</w:t>
      </w:r>
      <w:r w:rsidR="002A429D">
        <w:rPr>
          <w:rFonts w:cs="Calibri"/>
          <w:lang w:val="en-US"/>
        </w:rPr>
        <w:t>2</w:t>
      </w:r>
    </w:p>
    <w:p w14:paraId="7A150249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>Kepala Sekolah,</w:t>
      </w:r>
    </w:p>
    <w:p w14:paraId="1305AABA" w14:textId="77777777" w:rsidR="008F585D" w:rsidRPr="00DA57E1" w:rsidRDefault="008F585D" w:rsidP="00C444D8">
      <w:pPr>
        <w:spacing w:after="0" w:line="240" w:lineRule="auto"/>
        <w:rPr>
          <w:rFonts w:cs="Calibri"/>
        </w:rPr>
      </w:pPr>
    </w:p>
    <w:p w14:paraId="5B734CF4" w14:textId="77777777" w:rsidR="008F585D" w:rsidRPr="00DA57E1" w:rsidRDefault="008F585D" w:rsidP="00C444D8">
      <w:pPr>
        <w:spacing w:after="0" w:line="240" w:lineRule="auto"/>
        <w:rPr>
          <w:rFonts w:cs="Calibri"/>
        </w:rPr>
      </w:pPr>
    </w:p>
    <w:p w14:paraId="715C0CFF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="00F26EE2" w:rsidRPr="00DA57E1">
        <w:rPr>
          <w:rFonts w:cs="Calibri"/>
        </w:rPr>
        <w:t>...................................................</w:t>
      </w:r>
    </w:p>
    <w:p w14:paraId="736B831A" w14:textId="77777777" w:rsidR="008F585D" w:rsidRPr="00DA57E1" w:rsidRDefault="008F585D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</w:r>
      <w:r w:rsidRPr="00DA57E1">
        <w:rPr>
          <w:rFonts w:cs="Calibri"/>
        </w:rPr>
        <w:tab/>
        <w:t xml:space="preserve">NIP. </w:t>
      </w:r>
    </w:p>
    <w:p w14:paraId="7E916F02" w14:textId="77777777" w:rsidR="00F26EE2" w:rsidRPr="00DA57E1" w:rsidRDefault="00F26EE2" w:rsidP="00C444D8">
      <w:pPr>
        <w:spacing w:after="0" w:line="240" w:lineRule="auto"/>
        <w:rPr>
          <w:rFonts w:cs="Calibri"/>
        </w:rPr>
      </w:pPr>
    </w:p>
    <w:p w14:paraId="2C5C9597" w14:textId="77777777" w:rsidR="00F26EE2" w:rsidRPr="00DA57E1" w:rsidRDefault="00F26EE2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>Keterangan :</w:t>
      </w:r>
    </w:p>
    <w:p w14:paraId="76E3910D" w14:textId="77777777" w:rsidR="00F26EE2" w:rsidRPr="00DA57E1" w:rsidRDefault="00F26EE2" w:rsidP="00C444D8">
      <w:pPr>
        <w:spacing w:after="0" w:line="240" w:lineRule="auto"/>
        <w:rPr>
          <w:rFonts w:cs="Calibri"/>
        </w:rPr>
      </w:pPr>
      <w:r w:rsidRPr="00DA57E1">
        <w:rPr>
          <w:rFonts w:cs="Calibri"/>
        </w:rPr>
        <w:t xml:space="preserve">*)     : Coret yang </w:t>
      </w:r>
      <w:r w:rsidR="0078610B" w:rsidRPr="00DA57E1">
        <w:rPr>
          <w:rFonts w:cs="Calibri"/>
          <w:lang w:val="en-US"/>
        </w:rPr>
        <w:t xml:space="preserve">tidak </w:t>
      </w:r>
      <w:r w:rsidRPr="00DA57E1">
        <w:rPr>
          <w:rFonts w:cs="Calibri"/>
        </w:rPr>
        <w:t>sesuai</w:t>
      </w:r>
    </w:p>
    <w:sectPr w:rsidR="00F26EE2" w:rsidRPr="00DA57E1" w:rsidSect="00AD357D">
      <w:pgSz w:w="11906" w:h="16838"/>
      <w:pgMar w:top="1134" w:right="1287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B06C79"/>
    <w:multiLevelType w:val="hybridMultilevel"/>
    <w:tmpl w:val="2952ABC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95160B"/>
    <w:multiLevelType w:val="hybridMultilevel"/>
    <w:tmpl w:val="1540A664"/>
    <w:lvl w:ilvl="0" w:tplc="7096C79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829057115">
    <w:abstractNumId w:val="0"/>
  </w:num>
  <w:num w:numId="2" w16cid:durableId="853882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wNjExNTE1tjBT0lEKTi0uzszPAykwrAUABqYFXiwAAAA="/>
  </w:docVars>
  <w:rsids>
    <w:rsidRoot w:val="00C444D8"/>
    <w:rsid w:val="00052A9D"/>
    <w:rsid w:val="00262EDC"/>
    <w:rsid w:val="002A429D"/>
    <w:rsid w:val="003A24BB"/>
    <w:rsid w:val="00444E0D"/>
    <w:rsid w:val="00447215"/>
    <w:rsid w:val="004669F1"/>
    <w:rsid w:val="00604AF9"/>
    <w:rsid w:val="00605BB8"/>
    <w:rsid w:val="0061112E"/>
    <w:rsid w:val="00653522"/>
    <w:rsid w:val="00692FCA"/>
    <w:rsid w:val="0078610B"/>
    <w:rsid w:val="00796141"/>
    <w:rsid w:val="007B12CE"/>
    <w:rsid w:val="007B6377"/>
    <w:rsid w:val="008F585D"/>
    <w:rsid w:val="00A17021"/>
    <w:rsid w:val="00A70604"/>
    <w:rsid w:val="00AC0249"/>
    <w:rsid w:val="00AD357D"/>
    <w:rsid w:val="00B44FD7"/>
    <w:rsid w:val="00B6065E"/>
    <w:rsid w:val="00B661D5"/>
    <w:rsid w:val="00BF2C4A"/>
    <w:rsid w:val="00C27D90"/>
    <w:rsid w:val="00C444D8"/>
    <w:rsid w:val="00CA5B70"/>
    <w:rsid w:val="00CE6442"/>
    <w:rsid w:val="00DA57E1"/>
    <w:rsid w:val="00E34A2B"/>
    <w:rsid w:val="00E75A1C"/>
    <w:rsid w:val="00F26EE2"/>
    <w:rsid w:val="00F96C6A"/>
    <w:rsid w:val="00FB07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69EB47F2"/>
  <w15:chartTrackingRefBased/>
  <w15:docId w15:val="{FF98DD3E-88AB-4477-9243-015A965C8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1D5"/>
    <w:pPr>
      <w:spacing w:after="200" w:line="276" w:lineRule="auto"/>
    </w:pPr>
    <w:rPr>
      <w:sz w:val="22"/>
      <w:szCs w:val="2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4D8"/>
    <w:pPr>
      <w:ind w:left="720"/>
      <w:contextualSpacing/>
    </w:pPr>
  </w:style>
  <w:style w:type="table" w:styleId="TableGrid">
    <w:name w:val="Table Grid"/>
    <w:basedOn w:val="TableNormal"/>
    <w:uiPriority w:val="59"/>
    <w:rsid w:val="00C444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demikUGM01</dc:creator>
  <cp:keywords/>
  <cp:lastModifiedBy>Microsoft Office User</cp:lastModifiedBy>
  <cp:revision>3</cp:revision>
  <dcterms:created xsi:type="dcterms:W3CDTF">2021-03-09T10:57:00Z</dcterms:created>
  <dcterms:modified xsi:type="dcterms:W3CDTF">2022-04-11T01:15:00Z</dcterms:modified>
</cp:coreProperties>
</file>